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524E5" w14:textId="1638BD71" w:rsidR="00005392" w:rsidRDefault="00005392" w:rsidP="00005392">
      <w:pPr>
        <w:pStyle w:val="Title"/>
        <w:jc w:val="center"/>
      </w:pPr>
      <w:r>
        <w:t>Helpers Rost</w:t>
      </w:r>
      <w:r w:rsidR="00B4012F">
        <w:t>er</w:t>
      </w:r>
    </w:p>
    <w:p w14:paraId="0137843C" w14:textId="6285217D" w:rsidR="00005392" w:rsidRPr="00005392" w:rsidRDefault="00005392">
      <w:pPr>
        <w:rPr>
          <w:b/>
          <w:bCs/>
        </w:rPr>
      </w:pPr>
      <w:r w:rsidRPr="00005392">
        <w:rPr>
          <w:b/>
          <w:bCs/>
        </w:rPr>
        <w:t>Please sign up if you can help</w:t>
      </w:r>
    </w:p>
    <w:p w14:paraId="2862ADD3" w14:textId="77777777" w:rsidR="00005392" w:rsidRDefault="00005392"/>
    <w:tbl>
      <w:tblPr>
        <w:tblStyle w:val="TableGrid"/>
        <w:tblW w:w="9223" w:type="dxa"/>
        <w:tblLook w:val="04A0" w:firstRow="1" w:lastRow="0" w:firstColumn="1" w:lastColumn="0" w:noHBand="0" w:noVBand="1"/>
      </w:tblPr>
      <w:tblGrid>
        <w:gridCol w:w="1129"/>
        <w:gridCol w:w="533"/>
        <w:gridCol w:w="1310"/>
        <w:gridCol w:w="2977"/>
        <w:gridCol w:w="3268"/>
        <w:gridCol w:w="6"/>
      </w:tblGrid>
      <w:tr w:rsidR="005B6259" w:rsidRPr="00FC7797" w14:paraId="2ACD921D" w14:textId="77777777" w:rsidTr="00927244">
        <w:trPr>
          <w:gridAfter w:val="1"/>
          <w:wAfter w:w="6" w:type="dxa"/>
        </w:trPr>
        <w:tc>
          <w:tcPr>
            <w:tcW w:w="1129" w:type="dxa"/>
          </w:tcPr>
          <w:p w14:paraId="2F0F35DF" w14:textId="0BD18257" w:rsidR="005B6259" w:rsidRPr="00FC7797" w:rsidRDefault="005B6259" w:rsidP="004F3468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sz w:val="24"/>
                <w:szCs w:val="24"/>
              </w:rPr>
              <w:t>Event &amp; Date</w:t>
            </w:r>
          </w:p>
        </w:tc>
        <w:tc>
          <w:tcPr>
            <w:tcW w:w="8088" w:type="dxa"/>
            <w:gridSpan w:val="4"/>
          </w:tcPr>
          <w:p w14:paraId="6A9966C6" w14:textId="77777777" w:rsidR="005B6259" w:rsidRDefault="005B6259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2413E890" w14:textId="0779E6D6" w:rsidR="005B6259" w:rsidRPr="00FC7797" w:rsidRDefault="005B6259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22123F98" w14:textId="77777777" w:rsidTr="00005392">
        <w:tc>
          <w:tcPr>
            <w:tcW w:w="9223" w:type="dxa"/>
            <w:gridSpan w:val="6"/>
          </w:tcPr>
          <w:p w14:paraId="2B6B260C" w14:textId="1B3D827B" w:rsidR="00897EA7" w:rsidRPr="00FC7797" w:rsidRDefault="00897EA7" w:rsidP="004F3468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FC7797">
              <w:rPr>
                <w:rFonts w:ascii="Tahoma" w:hAnsi="Tahoma" w:cs="Tahoma"/>
                <w:b/>
                <w:bCs/>
                <w:sz w:val="24"/>
                <w:szCs w:val="24"/>
              </w:rPr>
              <w:t>General</w:t>
            </w:r>
            <w:r w:rsidR="009935F8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 Duties</w:t>
            </w:r>
          </w:p>
          <w:p w14:paraId="489F6716" w14:textId="637118C8" w:rsidR="00897EA7" w:rsidRPr="00005392" w:rsidRDefault="00897EA7" w:rsidP="00005392">
            <w:pPr>
              <w:pStyle w:val="ListParagraph"/>
              <w:numPr>
                <w:ilvl w:val="0"/>
                <w:numId w:val="5"/>
              </w:numPr>
              <w:rPr>
                <w:rFonts w:ascii="Tahoma" w:hAnsi="Tahoma" w:cs="Tahoma"/>
                <w:sz w:val="24"/>
                <w:szCs w:val="24"/>
              </w:rPr>
            </w:pPr>
            <w:r w:rsidRPr="00005392">
              <w:rPr>
                <w:rFonts w:ascii="Tahoma" w:hAnsi="Tahoma" w:cs="Tahoma"/>
                <w:sz w:val="24"/>
                <w:szCs w:val="24"/>
              </w:rPr>
              <w:t>Provide a friendly welcome to participants and spectators and help ensure their comfort and enjoyment of the day</w:t>
            </w:r>
          </w:p>
          <w:p w14:paraId="264290D5" w14:textId="4123C6B7" w:rsidR="00897EA7" w:rsidRPr="00005392" w:rsidRDefault="00897EA7" w:rsidP="00005392">
            <w:pPr>
              <w:pStyle w:val="ListParagraph"/>
              <w:numPr>
                <w:ilvl w:val="0"/>
                <w:numId w:val="5"/>
              </w:numPr>
              <w:rPr>
                <w:rFonts w:ascii="Tahoma" w:hAnsi="Tahoma" w:cs="Tahoma"/>
                <w:sz w:val="24"/>
                <w:szCs w:val="24"/>
              </w:rPr>
            </w:pPr>
            <w:r w:rsidRPr="00005392">
              <w:rPr>
                <w:rFonts w:ascii="Tahoma" w:hAnsi="Tahoma" w:cs="Tahoma"/>
                <w:sz w:val="24"/>
                <w:szCs w:val="24"/>
              </w:rPr>
              <w:t xml:space="preserve">Ensure lunches </w:t>
            </w:r>
            <w:r w:rsidR="00005392">
              <w:rPr>
                <w:rFonts w:ascii="Tahoma" w:hAnsi="Tahoma" w:cs="Tahoma"/>
                <w:sz w:val="24"/>
                <w:szCs w:val="24"/>
              </w:rPr>
              <w:t>and</w:t>
            </w:r>
            <w:r w:rsidRPr="00005392">
              <w:rPr>
                <w:rFonts w:ascii="Tahoma" w:hAnsi="Tahoma" w:cs="Tahoma"/>
                <w:sz w:val="24"/>
                <w:szCs w:val="24"/>
              </w:rPr>
              <w:t xml:space="preserve"> refreshments are paid for</w:t>
            </w:r>
          </w:p>
          <w:p w14:paraId="62BB0D0D" w14:textId="4DE58C07" w:rsidR="00897EA7" w:rsidRPr="00005392" w:rsidRDefault="00897EA7" w:rsidP="00005392">
            <w:pPr>
              <w:pStyle w:val="ListParagraph"/>
              <w:numPr>
                <w:ilvl w:val="0"/>
                <w:numId w:val="5"/>
              </w:numPr>
              <w:rPr>
                <w:rFonts w:ascii="Tahoma" w:hAnsi="Tahoma" w:cs="Tahoma"/>
                <w:sz w:val="24"/>
                <w:szCs w:val="24"/>
              </w:rPr>
            </w:pPr>
            <w:r w:rsidRPr="00005392">
              <w:rPr>
                <w:rFonts w:ascii="Tahoma" w:hAnsi="Tahoma" w:cs="Tahoma"/>
                <w:sz w:val="24"/>
                <w:szCs w:val="24"/>
              </w:rPr>
              <w:t>Keep washing up under control – a tour of the lawns every so often helps</w:t>
            </w:r>
          </w:p>
          <w:p w14:paraId="3CF0851D" w14:textId="00319C6C" w:rsidR="00897EA7" w:rsidRPr="00005392" w:rsidRDefault="00897EA7" w:rsidP="00005392">
            <w:pPr>
              <w:pStyle w:val="ListParagraph"/>
              <w:numPr>
                <w:ilvl w:val="0"/>
                <w:numId w:val="5"/>
              </w:numPr>
              <w:rPr>
                <w:rFonts w:ascii="Tahoma" w:hAnsi="Tahoma" w:cs="Tahoma"/>
                <w:sz w:val="24"/>
                <w:szCs w:val="24"/>
              </w:rPr>
            </w:pPr>
            <w:r w:rsidRPr="00005392">
              <w:rPr>
                <w:rFonts w:ascii="Tahoma" w:hAnsi="Tahoma" w:cs="Tahoma"/>
                <w:sz w:val="24"/>
                <w:szCs w:val="24"/>
              </w:rPr>
              <w:t xml:space="preserve">Ensure drinks </w:t>
            </w:r>
            <w:r w:rsidR="00005392">
              <w:rPr>
                <w:rFonts w:ascii="Tahoma" w:hAnsi="Tahoma" w:cs="Tahoma"/>
                <w:sz w:val="24"/>
                <w:szCs w:val="24"/>
              </w:rPr>
              <w:t xml:space="preserve">are </w:t>
            </w:r>
            <w:r w:rsidRPr="00005392">
              <w:rPr>
                <w:rFonts w:ascii="Tahoma" w:hAnsi="Tahoma" w:cs="Tahoma"/>
                <w:sz w:val="24"/>
                <w:szCs w:val="24"/>
              </w:rPr>
              <w:t>available – chilled water on hot days</w:t>
            </w:r>
          </w:p>
          <w:p w14:paraId="722F77C2" w14:textId="77777777" w:rsidR="00897EA7" w:rsidRPr="00005392" w:rsidRDefault="00897EA7" w:rsidP="00005392">
            <w:pPr>
              <w:pStyle w:val="ListParagraph"/>
              <w:numPr>
                <w:ilvl w:val="0"/>
                <w:numId w:val="5"/>
              </w:numPr>
              <w:rPr>
                <w:rFonts w:ascii="Tahoma" w:hAnsi="Tahoma" w:cs="Tahoma"/>
                <w:sz w:val="24"/>
                <w:szCs w:val="24"/>
              </w:rPr>
            </w:pPr>
            <w:r w:rsidRPr="00005392">
              <w:rPr>
                <w:rFonts w:ascii="Tahoma" w:hAnsi="Tahoma" w:cs="Tahoma"/>
                <w:sz w:val="24"/>
                <w:szCs w:val="24"/>
              </w:rPr>
              <w:t>Tidy up as you go</w:t>
            </w:r>
          </w:p>
        </w:tc>
      </w:tr>
      <w:tr w:rsidR="00897EA7" w:rsidRPr="00FC7797" w14:paraId="35926DDE" w14:textId="77777777" w:rsidTr="00005392">
        <w:tc>
          <w:tcPr>
            <w:tcW w:w="9223" w:type="dxa"/>
            <w:gridSpan w:val="6"/>
          </w:tcPr>
          <w:p w14:paraId="311E7646" w14:textId="77777777" w:rsidR="00897EA7" w:rsidRPr="00FC7797" w:rsidRDefault="00897EA7" w:rsidP="004F3468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FC7797">
              <w:rPr>
                <w:rFonts w:ascii="Tahoma" w:hAnsi="Tahoma" w:cs="Tahoma"/>
                <w:b/>
                <w:bCs/>
                <w:sz w:val="24"/>
                <w:szCs w:val="24"/>
              </w:rPr>
              <w:t>Charges</w:t>
            </w:r>
          </w:p>
          <w:p w14:paraId="78AC1CEA" w14:textId="0A4A8BDE" w:rsidR="00897EA7" w:rsidRPr="00FC7797" w:rsidRDefault="00897EA7" w:rsidP="00897EA7">
            <w:pPr>
              <w:numPr>
                <w:ilvl w:val="0"/>
                <w:numId w:val="1"/>
              </w:numPr>
              <w:contextualSpacing/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Teas, coffees, biscuits, cake, cans, choc ices</w:t>
            </w:r>
            <w:r w:rsidR="00005392">
              <w:rPr>
                <w:rFonts w:ascii="Tahoma" w:hAnsi="Tahoma" w:cs="Tahoma"/>
                <w:sz w:val="24"/>
                <w:szCs w:val="24"/>
              </w:rPr>
              <w:t>:</w:t>
            </w:r>
            <w:r w:rsidRPr="00FC7797">
              <w:rPr>
                <w:rFonts w:ascii="Tahoma" w:hAnsi="Tahoma" w:cs="Tahoma"/>
                <w:sz w:val="24"/>
                <w:szCs w:val="24"/>
              </w:rPr>
              <w:t xml:space="preserve"> £3.00 per day</w:t>
            </w:r>
          </w:p>
          <w:p w14:paraId="7DDE33C4" w14:textId="77777777" w:rsidR="00897EA7" w:rsidRPr="00FC7797" w:rsidRDefault="00897EA7" w:rsidP="00897EA7">
            <w:pPr>
              <w:numPr>
                <w:ilvl w:val="0"/>
                <w:numId w:val="1"/>
              </w:numPr>
              <w:contextualSpacing/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Lunches £10 – must have been ordered in advance – a list will be provided</w:t>
            </w:r>
          </w:p>
          <w:p w14:paraId="5074E2A9" w14:textId="77777777" w:rsidR="00897EA7" w:rsidRPr="00FC7797" w:rsidRDefault="00897EA7" w:rsidP="00897EA7">
            <w:pPr>
              <w:numPr>
                <w:ilvl w:val="0"/>
                <w:numId w:val="1"/>
              </w:numPr>
              <w:contextualSpacing/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Single drinks / cakes / biscuits may be bought and the list price charged</w:t>
            </w:r>
          </w:p>
          <w:p w14:paraId="2F283BFF" w14:textId="201B93E6" w:rsidR="00897EA7" w:rsidRPr="00FC7797" w:rsidRDefault="00897EA7" w:rsidP="00897EA7">
            <w:pPr>
              <w:pStyle w:val="ListParagraph"/>
              <w:numPr>
                <w:ilvl w:val="0"/>
                <w:numId w:val="2"/>
              </w:num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 xml:space="preserve">If anyone appears to be taking </w:t>
            </w:r>
            <w:r w:rsidR="00005392">
              <w:rPr>
                <w:rFonts w:ascii="Tahoma" w:hAnsi="Tahoma" w:cs="Tahoma"/>
                <w:sz w:val="24"/>
                <w:szCs w:val="24"/>
              </w:rPr>
              <w:t>excessive</w:t>
            </w:r>
            <w:r w:rsidRPr="00FC7797">
              <w:rPr>
                <w:rFonts w:ascii="Tahoma" w:hAnsi="Tahoma" w:cs="Tahoma"/>
                <w:sz w:val="24"/>
                <w:szCs w:val="24"/>
              </w:rPr>
              <w:t xml:space="preserve"> advantage of the inclusive refreshments charge, inform the Catering </w:t>
            </w:r>
            <w:r w:rsidR="00005392">
              <w:rPr>
                <w:rFonts w:ascii="Tahoma" w:hAnsi="Tahoma" w:cs="Tahoma"/>
                <w:sz w:val="24"/>
                <w:szCs w:val="24"/>
              </w:rPr>
              <w:t>coordinator</w:t>
            </w:r>
            <w:r w:rsidRPr="00FC7797">
              <w:rPr>
                <w:rFonts w:ascii="Tahoma" w:hAnsi="Tahoma" w:cs="Tahoma"/>
                <w:sz w:val="24"/>
                <w:szCs w:val="24"/>
              </w:rPr>
              <w:t xml:space="preserve"> or Tournament Manager</w:t>
            </w:r>
          </w:p>
        </w:tc>
      </w:tr>
      <w:tr w:rsidR="00897EA7" w:rsidRPr="00FC7797" w14:paraId="54D2C396" w14:textId="77777777" w:rsidTr="005B6259">
        <w:tc>
          <w:tcPr>
            <w:tcW w:w="1662" w:type="dxa"/>
            <w:gridSpan w:val="2"/>
          </w:tcPr>
          <w:p w14:paraId="4D8DBB62" w14:textId="77777777" w:rsidR="00897EA7" w:rsidRPr="00FC7797" w:rsidRDefault="00897EA7" w:rsidP="004F3468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FC7797">
              <w:rPr>
                <w:rFonts w:ascii="Tahoma" w:hAnsi="Tahoma" w:cs="Tahoma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4287" w:type="dxa"/>
            <w:gridSpan w:val="2"/>
          </w:tcPr>
          <w:p w14:paraId="515A815B" w14:textId="77777777" w:rsidR="00897EA7" w:rsidRPr="00FC7797" w:rsidRDefault="00897EA7" w:rsidP="004F3468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FC7797">
              <w:rPr>
                <w:rFonts w:ascii="Tahoma" w:hAnsi="Tahoma" w:cs="Tahoma"/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3274" w:type="dxa"/>
            <w:gridSpan w:val="2"/>
          </w:tcPr>
          <w:p w14:paraId="18216956" w14:textId="77777777" w:rsidR="00897EA7" w:rsidRPr="00FC7797" w:rsidRDefault="00897EA7" w:rsidP="004F3468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FC7797">
              <w:rPr>
                <w:rFonts w:ascii="Tahoma" w:hAnsi="Tahoma" w:cs="Tahoma"/>
                <w:b/>
                <w:bCs/>
                <w:sz w:val="24"/>
                <w:szCs w:val="24"/>
              </w:rPr>
              <w:t>Helpers</w:t>
            </w:r>
          </w:p>
        </w:tc>
      </w:tr>
      <w:tr w:rsidR="00897EA7" w:rsidRPr="00FC7797" w14:paraId="4F07AD82" w14:textId="77777777" w:rsidTr="005B6259">
        <w:tc>
          <w:tcPr>
            <w:tcW w:w="1662" w:type="dxa"/>
            <w:gridSpan w:val="2"/>
          </w:tcPr>
          <w:p w14:paraId="34A625F0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8.30 – 10.00</w:t>
            </w:r>
          </w:p>
        </w:tc>
        <w:tc>
          <w:tcPr>
            <w:tcW w:w="4287" w:type="dxa"/>
            <w:gridSpan w:val="2"/>
          </w:tcPr>
          <w:p w14:paraId="650A36DC" w14:textId="77777777" w:rsidR="00897EA7" w:rsidRPr="00FC7797" w:rsidRDefault="00897EA7" w:rsidP="00897EA7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Meet and greet and general duties</w:t>
            </w:r>
          </w:p>
          <w:p w14:paraId="53E78B7C" w14:textId="198EF6E2" w:rsidR="00897EA7" w:rsidRPr="00FC7797" w:rsidRDefault="00897EA7" w:rsidP="00897EA7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 xml:space="preserve">Complete </w:t>
            </w:r>
            <w:r w:rsidR="00005392">
              <w:rPr>
                <w:rFonts w:ascii="Tahoma" w:hAnsi="Tahoma" w:cs="Tahoma"/>
                <w:sz w:val="24"/>
                <w:szCs w:val="24"/>
              </w:rPr>
              <w:t>P</w:t>
            </w:r>
            <w:r w:rsidRPr="00FC7797">
              <w:rPr>
                <w:rFonts w:ascii="Tahoma" w:hAnsi="Tahoma" w:cs="Tahoma"/>
                <w:sz w:val="24"/>
                <w:szCs w:val="24"/>
              </w:rPr>
              <w:t xml:space="preserve">articipant </w:t>
            </w:r>
            <w:r w:rsidR="00005392">
              <w:rPr>
                <w:rFonts w:ascii="Tahoma" w:hAnsi="Tahoma" w:cs="Tahoma"/>
                <w:sz w:val="24"/>
                <w:szCs w:val="24"/>
              </w:rPr>
              <w:t>Checklist</w:t>
            </w:r>
          </w:p>
          <w:p w14:paraId="74DEEDA9" w14:textId="0DF838EE" w:rsidR="00897EA7" w:rsidRPr="00FC7797" w:rsidRDefault="00897EA7" w:rsidP="00897EA7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Collect monies for Treasurer</w:t>
            </w:r>
          </w:p>
        </w:tc>
        <w:tc>
          <w:tcPr>
            <w:tcW w:w="3274" w:type="dxa"/>
            <w:gridSpan w:val="2"/>
          </w:tcPr>
          <w:p w14:paraId="27504F87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5DA0640E" w14:textId="77777777" w:rsidTr="005B6259">
        <w:tc>
          <w:tcPr>
            <w:tcW w:w="1662" w:type="dxa"/>
            <w:gridSpan w:val="2"/>
          </w:tcPr>
          <w:p w14:paraId="7498284B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10.00 – 12.00</w:t>
            </w:r>
          </w:p>
        </w:tc>
        <w:tc>
          <w:tcPr>
            <w:tcW w:w="4287" w:type="dxa"/>
            <w:gridSpan w:val="2"/>
          </w:tcPr>
          <w:p w14:paraId="0C4EBDCF" w14:textId="77777777" w:rsidR="00897EA7" w:rsidRPr="00FC7797" w:rsidRDefault="00897EA7" w:rsidP="00897EA7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General duties</w:t>
            </w:r>
          </w:p>
          <w:p w14:paraId="43D46BB7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274" w:type="dxa"/>
            <w:gridSpan w:val="2"/>
          </w:tcPr>
          <w:p w14:paraId="47352A31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387B812F" w14:textId="77777777" w:rsidTr="005B6259">
        <w:trPr>
          <w:trHeight w:val="354"/>
        </w:trPr>
        <w:tc>
          <w:tcPr>
            <w:tcW w:w="1662" w:type="dxa"/>
            <w:gridSpan w:val="2"/>
            <w:vMerge w:val="restart"/>
          </w:tcPr>
          <w:p w14:paraId="6D2B4726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12.00 – 1.30</w:t>
            </w:r>
          </w:p>
        </w:tc>
        <w:tc>
          <w:tcPr>
            <w:tcW w:w="4287" w:type="dxa"/>
            <w:gridSpan w:val="2"/>
          </w:tcPr>
          <w:p w14:paraId="30556362" w14:textId="77777777" w:rsidR="00897EA7" w:rsidRPr="00FC7797" w:rsidRDefault="00897EA7" w:rsidP="00897EA7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Lunch team</w:t>
            </w:r>
          </w:p>
          <w:p w14:paraId="56D273B4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274" w:type="dxa"/>
            <w:gridSpan w:val="2"/>
          </w:tcPr>
          <w:p w14:paraId="62AD96B5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56352AA3" w14:textId="77777777" w:rsidTr="005B6259">
        <w:trPr>
          <w:trHeight w:val="353"/>
        </w:trPr>
        <w:tc>
          <w:tcPr>
            <w:tcW w:w="1662" w:type="dxa"/>
            <w:gridSpan w:val="2"/>
            <w:vMerge/>
          </w:tcPr>
          <w:p w14:paraId="7517C355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287" w:type="dxa"/>
            <w:gridSpan w:val="2"/>
          </w:tcPr>
          <w:p w14:paraId="2BAD9D39" w14:textId="77777777" w:rsidR="00897EA7" w:rsidRPr="00FC7797" w:rsidRDefault="00897EA7" w:rsidP="00897EA7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Pudding team</w:t>
            </w:r>
          </w:p>
          <w:p w14:paraId="3E756B99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274" w:type="dxa"/>
            <w:gridSpan w:val="2"/>
          </w:tcPr>
          <w:p w14:paraId="39ADA8E5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48C8CDE4" w14:textId="77777777" w:rsidTr="005B6259">
        <w:trPr>
          <w:trHeight w:val="175"/>
        </w:trPr>
        <w:tc>
          <w:tcPr>
            <w:tcW w:w="1662" w:type="dxa"/>
            <w:gridSpan w:val="2"/>
            <w:vMerge/>
          </w:tcPr>
          <w:p w14:paraId="50B19A10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287" w:type="dxa"/>
            <w:gridSpan w:val="2"/>
          </w:tcPr>
          <w:p w14:paraId="48703267" w14:textId="77777777" w:rsidR="00897EA7" w:rsidRPr="00FC7797" w:rsidRDefault="00897EA7" w:rsidP="00897EA7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Teas and coffees</w:t>
            </w:r>
          </w:p>
          <w:p w14:paraId="134A640D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274" w:type="dxa"/>
            <w:gridSpan w:val="2"/>
          </w:tcPr>
          <w:p w14:paraId="27ECF6E7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162EE06F" w14:textId="77777777" w:rsidTr="005B6259">
        <w:trPr>
          <w:trHeight w:val="175"/>
        </w:trPr>
        <w:tc>
          <w:tcPr>
            <w:tcW w:w="1662" w:type="dxa"/>
            <w:gridSpan w:val="2"/>
            <w:vMerge/>
          </w:tcPr>
          <w:p w14:paraId="5A8F72BA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287" w:type="dxa"/>
            <w:gridSpan w:val="2"/>
          </w:tcPr>
          <w:p w14:paraId="4C312DAD" w14:textId="77777777" w:rsidR="00897EA7" w:rsidRPr="00FC7797" w:rsidRDefault="00897EA7" w:rsidP="00897EA7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Washing up</w:t>
            </w:r>
          </w:p>
          <w:p w14:paraId="15B2131A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274" w:type="dxa"/>
            <w:gridSpan w:val="2"/>
          </w:tcPr>
          <w:p w14:paraId="6B938A55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781556C2" w14:textId="77777777" w:rsidTr="005B6259">
        <w:tc>
          <w:tcPr>
            <w:tcW w:w="1662" w:type="dxa"/>
            <w:gridSpan w:val="2"/>
          </w:tcPr>
          <w:p w14:paraId="1F64B80D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1.30 – 3.30</w:t>
            </w:r>
          </w:p>
        </w:tc>
        <w:tc>
          <w:tcPr>
            <w:tcW w:w="4287" w:type="dxa"/>
            <w:gridSpan w:val="2"/>
          </w:tcPr>
          <w:p w14:paraId="75F58743" w14:textId="77777777" w:rsidR="00897EA7" w:rsidRPr="00FC7797" w:rsidRDefault="00897EA7" w:rsidP="00897EA7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General duties</w:t>
            </w:r>
          </w:p>
        </w:tc>
        <w:tc>
          <w:tcPr>
            <w:tcW w:w="3274" w:type="dxa"/>
            <w:gridSpan w:val="2"/>
          </w:tcPr>
          <w:p w14:paraId="67530C8C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56F2A356" w14:textId="77777777" w:rsidTr="005B6259">
        <w:tc>
          <w:tcPr>
            <w:tcW w:w="1662" w:type="dxa"/>
            <w:gridSpan w:val="2"/>
          </w:tcPr>
          <w:p w14:paraId="65AE5300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3.30 – 5.30</w:t>
            </w:r>
          </w:p>
        </w:tc>
        <w:tc>
          <w:tcPr>
            <w:tcW w:w="4287" w:type="dxa"/>
            <w:gridSpan w:val="2"/>
          </w:tcPr>
          <w:p w14:paraId="6BB31105" w14:textId="77777777" w:rsidR="00897EA7" w:rsidRPr="00FC7797" w:rsidRDefault="00897EA7" w:rsidP="00897EA7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Serve tea and cakes</w:t>
            </w:r>
          </w:p>
          <w:p w14:paraId="4FA0EDD8" w14:textId="77777777" w:rsidR="00897EA7" w:rsidRPr="00FC7797" w:rsidRDefault="00897EA7" w:rsidP="00897EA7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General duties</w:t>
            </w:r>
          </w:p>
        </w:tc>
        <w:tc>
          <w:tcPr>
            <w:tcW w:w="3274" w:type="dxa"/>
            <w:gridSpan w:val="2"/>
          </w:tcPr>
          <w:p w14:paraId="6BD14937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28007120" w14:textId="77777777" w:rsidTr="00005392">
        <w:tc>
          <w:tcPr>
            <w:tcW w:w="9223" w:type="dxa"/>
            <w:gridSpan w:val="6"/>
          </w:tcPr>
          <w:p w14:paraId="35710ADC" w14:textId="77777777" w:rsidR="00897EA7" w:rsidRPr="00FC7797" w:rsidRDefault="00897EA7" w:rsidP="004F3468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FC7797">
              <w:rPr>
                <w:rFonts w:ascii="Tahoma" w:hAnsi="Tahoma" w:cs="Tahoma"/>
                <w:b/>
                <w:bCs/>
                <w:sz w:val="24"/>
                <w:szCs w:val="24"/>
              </w:rPr>
              <w:t>Lunch makers</w:t>
            </w:r>
          </w:p>
          <w:p w14:paraId="4CBA73FC" w14:textId="0C1D4AAE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>Please liaise with each other to avoid duplications / clashes</w:t>
            </w:r>
            <w:r w:rsidR="00005392">
              <w:rPr>
                <w:rFonts w:ascii="Tahoma" w:hAnsi="Tahoma" w:cs="Tahoma"/>
                <w:sz w:val="24"/>
                <w:szCs w:val="24"/>
              </w:rPr>
              <w:t>,</w:t>
            </w:r>
            <w:r w:rsidRPr="00FC7797">
              <w:rPr>
                <w:rFonts w:ascii="Tahoma" w:hAnsi="Tahoma" w:cs="Tahoma"/>
                <w:sz w:val="24"/>
                <w:szCs w:val="24"/>
              </w:rPr>
              <w:t xml:space="preserve"> etc</w:t>
            </w:r>
            <w:r w:rsidR="00005392">
              <w:rPr>
                <w:rFonts w:ascii="Tahoma" w:hAnsi="Tahoma" w:cs="Tahoma"/>
                <w:sz w:val="24"/>
                <w:szCs w:val="24"/>
              </w:rPr>
              <w:t>.</w:t>
            </w:r>
          </w:p>
        </w:tc>
      </w:tr>
      <w:tr w:rsidR="00897EA7" w:rsidRPr="00FC7797" w14:paraId="7EE2CC00" w14:textId="77777777" w:rsidTr="00005392">
        <w:tc>
          <w:tcPr>
            <w:tcW w:w="2972" w:type="dxa"/>
            <w:gridSpan w:val="3"/>
          </w:tcPr>
          <w:p w14:paraId="3400A5A7" w14:textId="77777777" w:rsidR="00897EA7" w:rsidRPr="00FC7797" w:rsidRDefault="00897EA7" w:rsidP="004F3468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FC7797">
              <w:rPr>
                <w:rFonts w:ascii="Tahoma" w:hAnsi="Tahoma" w:cs="Tahom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6251" w:type="dxa"/>
            <w:gridSpan w:val="3"/>
          </w:tcPr>
          <w:p w14:paraId="17DFC705" w14:textId="77777777" w:rsidR="00897EA7" w:rsidRPr="00FC7797" w:rsidRDefault="00897EA7" w:rsidP="004F3468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FC7797">
              <w:rPr>
                <w:rFonts w:ascii="Tahoma" w:hAnsi="Tahoma" w:cs="Tahoma"/>
                <w:b/>
                <w:bCs/>
                <w:sz w:val="24"/>
                <w:szCs w:val="24"/>
              </w:rPr>
              <w:t>Dish</w:t>
            </w:r>
          </w:p>
        </w:tc>
      </w:tr>
      <w:tr w:rsidR="00897EA7" w:rsidRPr="00FC7797" w14:paraId="2CA6C00B" w14:textId="77777777" w:rsidTr="00005392">
        <w:tc>
          <w:tcPr>
            <w:tcW w:w="2972" w:type="dxa"/>
            <w:gridSpan w:val="3"/>
          </w:tcPr>
          <w:p w14:paraId="5DB91D40" w14:textId="77777777" w:rsidR="00897EA7" w:rsidRPr="00FC7797" w:rsidRDefault="00897EA7" w:rsidP="004F3468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6251" w:type="dxa"/>
            <w:gridSpan w:val="3"/>
          </w:tcPr>
          <w:p w14:paraId="21A406D4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6E01C134" w14:textId="77777777" w:rsidTr="00005392">
        <w:tc>
          <w:tcPr>
            <w:tcW w:w="2972" w:type="dxa"/>
            <w:gridSpan w:val="3"/>
          </w:tcPr>
          <w:p w14:paraId="14223559" w14:textId="77777777" w:rsidR="00897EA7" w:rsidRPr="00FC7797" w:rsidRDefault="00897EA7" w:rsidP="004F3468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6251" w:type="dxa"/>
            <w:gridSpan w:val="3"/>
          </w:tcPr>
          <w:p w14:paraId="7F655884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37C2E8FB" w14:textId="77777777" w:rsidTr="00005392">
        <w:tc>
          <w:tcPr>
            <w:tcW w:w="2972" w:type="dxa"/>
            <w:gridSpan w:val="3"/>
          </w:tcPr>
          <w:p w14:paraId="545DCE77" w14:textId="77777777" w:rsidR="00897EA7" w:rsidRPr="00FC7797" w:rsidRDefault="00897EA7" w:rsidP="004F3468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6251" w:type="dxa"/>
            <w:gridSpan w:val="3"/>
          </w:tcPr>
          <w:p w14:paraId="2DC69EB2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1510E898" w14:textId="77777777" w:rsidTr="00005392">
        <w:tc>
          <w:tcPr>
            <w:tcW w:w="2972" w:type="dxa"/>
            <w:gridSpan w:val="3"/>
          </w:tcPr>
          <w:p w14:paraId="4B70C89D" w14:textId="77777777" w:rsidR="00897EA7" w:rsidRPr="00FC7797" w:rsidRDefault="00897EA7" w:rsidP="004F3468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</w:p>
        </w:tc>
        <w:tc>
          <w:tcPr>
            <w:tcW w:w="6251" w:type="dxa"/>
            <w:gridSpan w:val="3"/>
          </w:tcPr>
          <w:p w14:paraId="40CD0A4C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103AA996" w14:textId="77777777" w:rsidTr="00005392">
        <w:tc>
          <w:tcPr>
            <w:tcW w:w="9223" w:type="dxa"/>
            <w:gridSpan w:val="6"/>
          </w:tcPr>
          <w:p w14:paraId="44B7C0AC" w14:textId="15D2414F" w:rsidR="00897EA7" w:rsidRPr="00FC7797" w:rsidRDefault="00897EA7" w:rsidP="004F3468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FC7797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Cake </w:t>
            </w:r>
            <w:r w:rsidR="00005392">
              <w:rPr>
                <w:rFonts w:ascii="Tahoma" w:hAnsi="Tahoma" w:cs="Tahoma"/>
                <w:b/>
                <w:bCs/>
                <w:sz w:val="24"/>
                <w:szCs w:val="24"/>
              </w:rPr>
              <w:t>M</w:t>
            </w:r>
            <w:r w:rsidRPr="00FC7797">
              <w:rPr>
                <w:rFonts w:ascii="Tahoma" w:hAnsi="Tahoma" w:cs="Tahoma"/>
                <w:b/>
                <w:bCs/>
                <w:sz w:val="24"/>
                <w:szCs w:val="24"/>
              </w:rPr>
              <w:t>akers</w:t>
            </w:r>
          </w:p>
          <w:p w14:paraId="58675BD4" w14:textId="22F933EB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  <w:r w:rsidRPr="00FC7797">
              <w:rPr>
                <w:rFonts w:ascii="Tahoma" w:hAnsi="Tahoma" w:cs="Tahoma"/>
                <w:sz w:val="24"/>
                <w:szCs w:val="24"/>
              </w:rPr>
              <w:t xml:space="preserve">Please bring on the day or let the Catering </w:t>
            </w:r>
            <w:r w:rsidR="00005392">
              <w:rPr>
                <w:rFonts w:ascii="Tahoma" w:hAnsi="Tahoma" w:cs="Tahoma"/>
                <w:sz w:val="24"/>
                <w:szCs w:val="24"/>
              </w:rPr>
              <w:t>Coordinator</w:t>
            </w:r>
            <w:r w:rsidRPr="00FC7797">
              <w:rPr>
                <w:rFonts w:ascii="Tahoma" w:hAnsi="Tahoma" w:cs="Tahoma"/>
                <w:sz w:val="24"/>
                <w:szCs w:val="24"/>
              </w:rPr>
              <w:t xml:space="preserve"> know if you deliver these to the club beforehand and clearly label them.</w:t>
            </w:r>
          </w:p>
        </w:tc>
      </w:tr>
      <w:tr w:rsidR="00897EA7" w:rsidRPr="00FC7797" w14:paraId="52A8DD52" w14:textId="77777777" w:rsidTr="00005392">
        <w:tc>
          <w:tcPr>
            <w:tcW w:w="2972" w:type="dxa"/>
            <w:gridSpan w:val="3"/>
          </w:tcPr>
          <w:p w14:paraId="3588A39A" w14:textId="77777777" w:rsidR="00897EA7" w:rsidRPr="00FC7797" w:rsidRDefault="00897EA7" w:rsidP="004F3468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FC7797">
              <w:rPr>
                <w:rFonts w:ascii="Tahoma" w:hAnsi="Tahoma" w:cs="Tahom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6251" w:type="dxa"/>
            <w:gridSpan w:val="3"/>
          </w:tcPr>
          <w:p w14:paraId="55F9290E" w14:textId="77777777" w:rsidR="00897EA7" w:rsidRPr="00FC7797" w:rsidRDefault="00897EA7" w:rsidP="004F3468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FC7797">
              <w:rPr>
                <w:rFonts w:ascii="Tahoma" w:hAnsi="Tahoma" w:cs="Tahoma"/>
                <w:b/>
                <w:bCs/>
                <w:sz w:val="24"/>
                <w:szCs w:val="24"/>
              </w:rPr>
              <w:t>Type of cake</w:t>
            </w:r>
          </w:p>
        </w:tc>
      </w:tr>
      <w:tr w:rsidR="00897EA7" w:rsidRPr="00FC7797" w14:paraId="5DF829D4" w14:textId="77777777" w:rsidTr="00005392">
        <w:tc>
          <w:tcPr>
            <w:tcW w:w="2972" w:type="dxa"/>
            <w:gridSpan w:val="3"/>
          </w:tcPr>
          <w:p w14:paraId="333F6776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251" w:type="dxa"/>
            <w:gridSpan w:val="3"/>
          </w:tcPr>
          <w:p w14:paraId="2270D716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15B7B984" w14:textId="77777777" w:rsidTr="00005392">
        <w:tc>
          <w:tcPr>
            <w:tcW w:w="2972" w:type="dxa"/>
            <w:gridSpan w:val="3"/>
          </w:tcPr>
          <w:p w14:paraId="146984C2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251" w:type="dxa"/>
            <w:gridSpan w:val="3"/>
          </w:tcPr>
          <w:p w14:paraId="2F16B8AE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97EA7" w:rsidRPr="00FC7797" w14:paraId="5E84FDA0" w14:textId="77777777" w:rsidTr="00005392">
        <w:tc>
          <w:tcPr>
            <w:tcW w:w="2972" w:type="dxa"/>
            <w:gridSpan w:val="3"/>
          </w:tcPr>
          <w:p w14:paraId="4454A950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251" w:type="dxa"/>
            <w:gridSpan w:val="3"/>
          </w:tcPr>
          <w:p w14:paraId="7EF029EA" w14:textId="77777777" w:rsidR="00897EA7" w:rsidRPr="00FC7797" w:rsidRDefault="00897EA7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5B6259" w:rsidRPr="00FC7797" w14:paraId="03AD4B02" w14:textId="77777777" w:rsidTr="00005392">
        <w:tc>
          <w:tcPr>
            <w:tcW w:w="2972" w:type="dxa"/>
            <w:gridSpan w:val="3"/>
          </w:tcPr>
          <w:p w14:paraId="023D5F7B" w14:textId="77777777" w:rsidR="005B6259" w:rsidRPr="00FC7797" w:rsidRDefault="005B6259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251" w:type="dxa"/>
            <w:gridSpan w:val="3"/>
          </w:tcPr>
          <w:p w14:paraId="078490A2" w14:textId="77777777" w:rsidR="005B6259" w:rsidRPr="00FC7797" w:rsidRDefault="005B6259" w:rsidP="004F3468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26C25E0C" w14:textId="6B7CD2DD" w:rsidR="009E2B5C" w:rsidRDefault="009E2B5C"/>
    <w:sectPr w:rsidR="009E2B5C" w:rsidSect="0000539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82010"/>
    <w:multiLevelType w:val="hybridMultilevel"/>
    <w:tmpl w:val="00308E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8B6B2B"/>
    <w:multiLevelType w:val="hybridMultilevel"/>
    <w:tmpl w:val="FFEA3D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264BE8"/>
    <w:multiLevelType w:val="hybridMultilevel"/>
    <w:tmpl w:val="76FACF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8361B33"/>
    <w:multiLevelType w:val="hybridMultilevel"/>
    <w:tmpl w:val="473658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B626669"/>
    <w:multiLevelType w:val="hybridMultilevel"/>
    <w:tmpl w:val="0AB8BA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83866052">
    <w:abstractNumId w:val="0"/>
  </w:num>
  <w:num w:numId="2" w16cid:durableId="180052235">
    <w:abstractNumId w:val="2"/>
  </w:num>
  <w:num w:numId="3" w16cid:durableId="876091590">
    <w:abstractNumId w:val="3"/>
  </w:num>
  <w:num w:numId="4" w16cid:durableId="293872950">
    <w:abstractNumId w:val="1"/>
  </w:num>
  <w:num w:numId="5" w16cid:durableId="15261672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gFCSzMLC0tLS1MTYyUdpeDU4uLM/DyQAsNaABmtCUosAAAA"/>
  </w:docVars>
  <w:rsids>
    <w:rsidRoot w:val="009E2B5C"/>
    <w:rsid w:val="00005392"/>
    <w:rsid w:val="00033548"/>
    <w:rsid w:val="005B6259"/>
    <w:rsid w:val="00897EA7"/>
    <w:rsid w:val="009935F8"/>
    <w:rsid w:val="009E2B5C"/>
    <w:rsid w:val="00B40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BDC9A"/>
  <w15:chartTrackingRefBased/>
  <w15:docId w15:val="{6743137E-A437-455C-9BE8-946F884F1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EA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7EA7"/>
    <w:pPr>
      <w:ind w:left="720"/>
    </w:pPr>
    <w:rPr>
      <w:rFonts w:ascii="Calibri" w:eastAsiaTheme="minorEastAsia" w:hAnsi="Calibri" w:cs="Calibri"/>
      <w:lang w:eastAsia="en-GB"/>
    </w:rPr>
  </w:style>
  <w:style w:type="table" w:styleId="TableGrid">
    <w:name w:val="Table Grid"/>
    <w:basedOn w:val="TableNormal"/>
    <w:uiPriority w:val="39"/>
    <w:rsid w:val="00897E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0539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539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Kibble</dc:creator>
  <cp:keywords/>
  <dc:description/>
  <cp:lastModifiedBy>Dave Kibble</cp:lastModifiedBy>
  <cp:revision>7</cp:revision>
  <cp:lastPrinted>2023-03-25T18:29:00Z</cp:lastPrinted>
  <dcterms:created xsi:type="dcterms:W3CDTF">2023-03-25T17:58:00Z</dcterms:created>
  <dcterms:modified xsi:type="dcterms:W3CDTF">2023-03-25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9d9ccf5f529ae429cb52dfdf925930aebbfce63dec28e7b49b39bb615bc56a</vt:lpwstr>
  </property>
</Properties>
</file>